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D8A8E0E" w14:textId="3B814222" w:rsidR="00011DF6" w:rsidRPr="006E2FC4" w:rsidRDefault="002A7F96" w:rsidP="006E2FC4">
      <w:pPr>
        <w:pStyle w:val="1"/>
        <w:jc w:val="center"/>
        <w:rPr>
          <w:rFonts w:ascii="PT Sans" w:hAnsi="PT Sans"/>
          <w:bCs/>
        </w:rPr>
      </w:pPr>
      <w:r>
        <w:t>Exercise:</w:t>
      </w:r>
      <w:r w:rsidR="365C6326">
        <w:t xml:space="preserve"> </w:t>
      </w:r>
      <w:r w:rsidR="00E06B7A" w:rsidRPr="00346977">
        <w:rPr>
          <w:rFonts w:ascii="PT Sans" w:hAnsi="PT Sans"/>
          <w:bCs/>
        </w:rPr>
        <w:t>Handling Stashed and Lost Changes</w:t>
      </w:r>
    </w:p>
    <w:p w14:paraId="592EBD29" w14:textId="5E643562" w:rsidR="00640502" w:rsidRDefault="003A1697" w:rsidP="00640502">
      <w:r w:rsidRPr="003A1697">
        <w:t xml:space="preserve">This document defines advanced exercises focused on </w:t>
      </w:r>
      <w:r w:rsidRPr="003A1697">
        <w:rPr>
          <w:b/>
          <w:bCs/>
        </w:rPr>
        <w:t>stashing, restoring lost changes, and moving commits</w:t>
      </w:r>
      <w:r w:rsidRPr="003A1697">
        <w:t>. These tasks simulate real-world Git scenarios requiring deeper problem-solving skills.</w:t>
      </w:r>
    </w:p>
    <w:p w14:paraId="59E2F263" w14:textId="77777777" w:rsidR="003A1697" w:rsidRDefault="003A1697" w:rsidP="00640502"/>
    <w:p w14:paraId="72591426" w14:textId="131520EB" w:rsidR="00BE3DFE" w:rsidRPr="00BE3DFE" w:rsidRDefault="00BE3DFE" w:rsidP="002A7F96">
      <w:pPr>
        <w:pStyle w:val="2"/>
        <w:numPr>
          <w:ilvl w:val="0"/>
          <w:numId w:val="0"/>
        </w:numPr>
        <w:ind w:left="360" w:hanging="360"/>
      </w:pPr>
      <w:r w:rsidRPr="00BE3DFE">
        <w:t>Problem 1: Stashing and Selective Restore</w:t>
      </w:r>
    </w:p>
    <w:p w14:paraId="5E66E752" w14:textId="77777777" w:rsidR="00BE3DFE" w:rsidRPr="00BE3DFE" w:rsidRDefault="00BE3DFE" w:rsidP="002A7F96">
      <w:pPr>
        <w:pStyle w:val="3"/>
      </w:pPr>
      <w:r w:rsidRPr="00BE3DFE">
        <w:t>Problem Description</w:t>
      </w:r>
    </w:p>
    <w:p w14:paraId="2CC515D3" w14:textId="77777777" w:rsidR="00BE3DFE" w:rsidRPr="00BE3DFE" w:rsidRDefault="00BE3DFE" w:rsidP="00BE3DFE">
      <w:r w:rsidRPr="00BE3DFE">
        <w:t xml:space="preserve">A developer is working on multiple changes but needs to </w:t>
      </w:r>
      <w:r w:rsidRPr="00BE3DFE">
        <w:rPr>
          <w:b/>
          <w:bCs/>
        </w:rPr>
        <w:t>stash only specific modifications</w:t>
      </w:r>
      <w:r w:rsidRPr="00BE3DFE">
        <w:t xml:space="preserve"> while keeping others.</w:t>
      </w:r>
    </w:p>
    <w:p w14:paraId="1FE2FBBF" w14:textId="3A8AC81D" w:rsidR="00BE3DFE" w:rsidRPr="00BE3DFE" w:rsidRDefault="00BE3DFE" w:rsidP="002A7F96">
      <w:pPr>
        <w:pStyle w:val="3"/>
      </w:pPr>
      <w:r w:rsidRPr="00BE3DFE">
        <w:t>Task</w:t>
      </w:r>
    </w:p>
    <w:p w14:paraId="16B8247F" w14:textId="605500E5" w:rsidR="00BE3DFE" w:rsidRDefault="00BE3DFE">
      <w:pPr>
        <w:numPr>
          <w:ilvl w:val="0"/>
          <w:numId w:val="2"/>
        </w:numPr>
      </w:pPr>
      <w:r w:rsidRPr="00BE3DFE">
        <w:t>Create a new branch and modify two files</w:t>
      </w:r>
      <w:r w:rsidR="00690365">
        <w:t>:</w:t>
      </w:r>
    </w:p>
    <w:p w14:paraId="60FBF04F" w14:textId="5C04DE79" w:rsidR="00690365" w:rsidRDefault="00690365">
      <w:pPr>
        <w:numPr>
          <w:ilvl w:val="1"/>
          <w:numId w:val="2"/>
        </w:numPr>
      </w:pPr>
      <w:r w:rsidRPr="00690365">
        <w:t>featureA.txt</w:t>
      </w:r>
    </w:p>
    <w:p w14:paraId="5356555D" w14:textId="3AF32A5D" w:rsidR="00690365" w:rsidRPr="00BE3DFE" w:rsidRDefault="00690365">
      <w:pPr>
        <w:numPr>
          <w:ilvl w:val="1"/>
          <w:numId w:val="2"/>
        </w:numPr>
      </w:pPr>
      <w:r w:rsidRPr="00690365">
        <w:t>featureB.txt</w:t>
      </w:r>
    </w:p>
    <w:p w14:paraId="68263DBF" w14:textId="2538BBDC" w:rsidR="00BE3DFE" w:rsidRPr="00BE3DFE" w:rsidRDefault="00BE3DFE">
      <w:pPr>
        <w:numPr>
          <w:ilvl w:val="0"/>
          <w:numId w:val="2"/>
        </w:numPr>
      </w:pPr>
      <w:r w:rsidRPr="00BE3DFE">
        <w:t>Stash only featureA.txt while keeping featureB.txt</w:t>
      </w:r>
      <w:r w:rsidR="00690365" w:rsidRPr="00690365">
        <w:t>.</w:t>
      </w:r>
    </w:p>
    <w:p w14:paraId="1E1BC6DE" w14:textId="77777777" w:rsidR="00BE3DFE" w:rsidRPr="00BE3DFE" w:rsidRDefault="00BE3DFE">
      <w:pPr>
        <w:numPr>
          <w:ilvl w:val="0"/>
          <w:numId w:val="2"/>
        </w:numPr>
      </w:pPr>
      <w:r w:rsidRPr="00BE3DFE">
        <w:t>Verify that featureA.txt is stashed but featureB.txt remains.</w:t>
      </w:r>
    </w:p>
    <w:p w14:paraId="2AA8FD81" w14:textId="77777777" w:rsidR="00BE3DFE" w:rsidRPr="00BE3DFE" w:rsidRDefault="00BE3DFE">
      <w:pPr>
        <w:numPr>
          <w:ilvl w:val="0"/>
          <w:numId w:val="2"/>
        </w:numPr>
      </w:pPr>
      <w:r w:rsidRPr="00BE3DFE">
        <w:t>Switch to another branch and make a change.</w:t>
      </w:r>
    </w:p>
    <w:p w14:paraId="50D589F3" w14:textId="031FCC2C" w:rsidR="00BE3DFE" w:rsidRPr="00BE3DFE" w:rsidRDefault="00BE3DFE">
      <w:pPr>
        <w:numPr>
          <w:ilvl w:val="0"/>
          <w:numId w:val="2"/>
        </w:numPr>
      </w:pPr>
      <w:r w:rsidRPr="00BE3DFE">
        <w:t>Apply only the specific stash without popping it</w:t>
      </w:r>
      <w:r w:rsidR="00690365" w:rsidRPr="00690365">
        <w:t>.</w:t>
      </w:r>
    </w:p>
    <w:p w14:paraId="2B1A0B71" w14:textId="77777777" w:rsidR="00BE3DFE" w:rsidRPr="00BE3DFE" w:rsidRDefault="00BE3DFE">
      <w:pPr>
        <w:numPr>
          <w:ilvl w:val="0"/>
          <w:numId w:val="2"/>
        </w:numPr>
      </w:pPr>
      <w:r w:rsidRPr="00BE3DFE">
        <w:t>Confirm that featureA.txt is restored.</w:t>
      </w:r>
    </w:p>
    <w:p w14:paraId="401C4DD7" w14:textId="7F5728FE" w:rsidR="003A1697" w:rsidRDefault="003A1697" w:rsidP="00640502"/>
    <w:p w14:paraId="43D16ED6" w14:textId="77777777" w:rsidR="009166DD" w:rsidRDefault="009166DD" w:rsidP="00640502"/>
    <w:p w14:paraId="28E98C0F" w14:textId="3FA127A0" w:rsidR="005B77FC" w:rsidRPr="005B77FC" w:rsidRDefault="005B77FC" w:rsidP="002A7F96">
      <w:pPr>
        <w:pStyle w:val="2"/>
        <w:numPr>
          <w:ilvl w:val="0"/>
          <w:numId w:val="0"/>
        </w:numPr>
        <w:ind w:left="360" w:hanging="360"/>
        <w:rPr>
          <w:b w:val="0"/>
          <w:bCs w:val="0"/>
        </w:rPr>
      </w:pPr>
      <w:r w:rsidRPr="005B77FC">
        <w:t>Problem 2: Recovering Uncommitted Changes</w:t>
      </w:r>
    </w:p>
    <w:p w14:paraId="22AEDBF7" w14:textId="77777777" w:rsidR="005B77FC" w:rsidRPr="005B77FC" w:rsidRDefault="005B77FC" w:rsidP="002A7F96">
      <w:pPr>
        <w:pStyle w:val="3"/>
      </w:pPr>
      <w:r w:rsidRPr="005B77FC">
        <w:t>Problem Description</w:t>
      </w:r>
    </w:p>
    <w:p w14:paraId="29395545" w14:textId="32B112AD" w:rsidR="005B77FC" w:rsidRPr="005B77FC" w:rsidRDefault="005B77FC" w:rsidP="005B77FC">
      <w:r w:rsidRPr="005B77FC">
        <w:t xml:space="preserve">A developer accidentally discards uncommitted changes and needs to </w:t>
      </w:r>
      <w:r w:rsidRPr="005B77FC">
        <w:rPr>
          <w:b/>
          <w:bCs/>
        </w:rPr>
        <w:t>recover the</w:t>
      </w:r>
      <w:r>
        <w:rPr>
          <w:b/>
          <w:bCs/>
        </w:rPr>
        <w:t>m</w:t>
      </w:r>
      <w:r w:rsidRPr="005B77FC">
        <w:t>.</w:t>
      </w:r>
    </w:p>
    <w:p w14:paraId="1788F6EF" w14:textId="32A18ABE" w:rsidR="005B77FC" w:rsidRPr="005B77FC" w:rsidRDefault="005B77FC" w:rsidP="002A7F96">
      <w:pPr>
        <w:pStyle w:val="3"/>
      </w:pPr>
      <w:r w:rsidRPr="005B77FC">
        <w:t>Task</w:t>
      </w:r>
    </w:p>
    <w:p w14:paraId="7C10C95B" w14:textId="77777777" w:rsidR="009166DD" w:rsidRDefault="005B77FC">
      <w:pPr>
        <w:numPr>
          <w:ilvl w:val="0"/>
          <w:numId w:val="3"/>
        </w:numPr>
      </w:pPr>
      <w:r w:rsidRPr="005B77FC">
        <w:t>Create and modify a file</w:t>
      </w:r>
      <w:r w:rsidR="009166DD">
        <w:t>:</w:t>
      </w:r>
    </w:p>
    <w:p w14:paraId="02903C5D" w14:textId="50703792" w:rsidR="005B77FC" w:rsidRPr="005B77FC" w:rsidRDefault="005B77FC">
      <w:pPr>
        <w:numPr>
          <w:ilvl w:val="1"/>
          <w:numId w:val="3"/>
        </w:numPr>
      </w:pPr>
      <w:r w:rsidRPr="005B77FC">
        <w:t>critical.txt.</w:t>
      </w:r>
    </w:p>
    <w:p w14:paraId="7B158042" w14:textId="4E2656E8" w:rsidR="005B77FC" w:rsidRPr="005B77FC" w:rsidRDefault="005B77FC">
      <w:pPr>
        <w:numPr>
          <w:ilvl w:val="0"/>
          <w:numId w:val="3"/>
        </w:numPr>
      </w:pPr>
      <w:r w:rsidRPr="005B77FC">
        <w:t>Discard the uncommitted changes.</w:t>
      </w:r>
    </w:p>
    <w:p w14:paraId="2C08A74F" w14:textId="1EC44FDF" w:rsidR="005B77FC" w:rsidRPr="005B77FC" w:rsidRDefault="005B77FC">
      <w:pPr>
        <w:numPr>
          <w:ilvl w:val="0"/>
          <w:numId w:val="3"/>
        </w:numPr>
      </w:pPr>
      <w:r w:rsidRPr="005B77FC">
        <w:t>Recover the lost changes.</w:t>
      </w:r>
    </w:p>
    <w:p w14:paraId="630749EE" w14:textId="77777777" w:rsidR="005B77FC" w:rsidRDefault="005B77FC">
      <w:pPr>
        <w:numPr>
          <w:ilvl w:val="0"/>
          <w:numId w:val="3"/>
        </w:numPr>
      </w:pPr>
      <w:r w:rsidRPr="005B77FC">
        <w:t>Verify that critical.txt is restored.</w:t>
      </w:r>
    </w:p>
    <w:p w14:paraId="032DCD6A" w14:textId="77777777" w:rsidR="000B1E42" w:rsidRDefault="000B1E42" w:rsidP="000B1E42"/>
    <w:p w14:paraId="723042AD" w14:textId="77777777" w:rsidR="000B1E42" w:rsidRDefault="000B1E42" w:rsidP="000B1E42"/>
    <w:p w14:paraId="406BB572" w14:textId="77777777" w:rsidR="000B1E42" w:rsidRDefault="000B1E42" w:rsidP="000B1E42"/>
    <w:p w14:paraId="0C0F8EDD" w14:textId="77777777" w:rsidR="000B1E42" w:rsidRDefault="000B1E42" w:rsidP="000B1E42"/>
    <w:p w14:paraId="196C19B8" w14:textId="77777777" w:rsidR="000B1E42" w:rsidRDefault="000B1E42" w:rsidP="000B1E42"/>
    <w:p w14:paraId="2D894199" w14:textId="77777777" w:rsidR="000B1E42" w:rsidRPr="000B1E42" w:rsidRDefault="000B1E42" w:rsidP="002A7F96">
      <w:pPr>
        <w:pStyle w:val="2"/>
        <w:numPr>
          <w:ilvl w:val="0"/>
          <w:numId w:val="0"/>
        </w:numPr>
        <w:ind w:left="360" w:hanging="360"/>
        <w:rPr>
          <w:b w:val="0"/>
          <w:bCs w:val="0"/>
        </w:rPr>
      </w:pPr>
      <w:r w:rsidRPr="000B1E42">
        <w:t>Problem 3: Moving Multiple Commits Between Branches</w:t>
      </w:r>
    </w:p>
    <w:p w14:paraId="05A65B22" w14:textId="77777777" w:rsidR="000B1E42" w:rsidRPr="000B1E42" w:rsidRDefault="000B1E42" w:rsidP="002A7F96">
      <w:pPr>
        <w:pStyle w:val="3"/>
      </w:pPr>
      <w:r w:rsidRPr="000B1E42">
        <w:t>Problem Description</w:t>
      </w:r>
    </w:p>
    <w:p w14:paraId="5A02E4F1" w14:textId="77777777" w:rsidR="000B1E42" w:rsidRPr="000B1E42" w:rsidRDefault="000B1E42" w:rsidP="000B1E42">
      <w:r w:rsidRPr="000B1E42">
        <w:t xml:space="preserve">A developer mistakenly commits multiple changes in the wrong branch and must </w:t>
      </w:r>
      <w:r w:rsidRPr="000B1E42">
        <w:rPr>
          <w:b/>
          <w:bCs/>
        </w:rPr>
        <w:t>move them without merging everything</w:t>
      </w:r>
      <w:r w:rsidRPr="000B1E42">
        <w:t>.</w:t>
      </w:r>
    </w:p>
    <w:p w14:paraId="3C15D73B" w14:textId="701C1691" w:rsidR="000B1E42" w:rsidRPr="000B1E42" w:rsidRDefault="000B1E42" w:rsidP="002A7F96">
      <w:pPr>
        <w:pStyle w:val="3"/>
      </w:pPr>
      <w:r w:rsidRPr="000B1E42">
        <w:t>Task</w:t>
      </w:r>
    </w:p>
    <w:p w14:paraId="22B491D3" w14:textId="773AEF4F" w:rsidR="000B1E42" w:rsidRDefault="000B1E42">
      <w:pPr>
        <w:numPr>
          <w:ilvl w:val="0"/>
          <w:numId w:val="4"/>
        </w:numPr>
      </w:pPr>
      <w:r w:rsidRPr="000B1E42">
        <w:t>Create and modify two files</w:t>
      </w:r>
      <w:r w:rsidR="000A30BB">
        <w:t>:</w:t>
      </w:r>
    </w:p>
    <w:p w14:paraId="13F3F1C5" w14:textId="11740C3B" w:rsidR="000A30BB" w:rsidRDefault="000A30BB">
      <w:pPr>
        <w:numPr>
          <w:ilvl w:val="1"/>
          <w:numId w:val="4"/>
        </w:numPr>
      </w:pPr>
      <w:r w:rsidRPr="000A30BB">
        <w:t>file1.txt</w:t>
      </w:r>
    </w:p>
    <w:p w14:paraId="074858AD" w14:textId="2DFEF7D2" w:rsidR="000A30BB" w:rsidRPr="000B1E42" w:rsidRDefault="000A30BB">
      <w:pPr>
        <w:numPr>
          <w:ilvl w:val="1"/>
          <w:numId w:val="4"/>
        </w:numPr>
      </w:pPr>
      <w:r w:rsidRPr="000A30BB">
        <w:t>file2.txt</w:t>
      </w:r>
    </w:p>
    <w:p w14:paraId="63A9B017" w14:textId="4325BB37" w:rsidR="000B1E42" w:rsidRDefault="000B1E42">
      <w:pPr>
        <w:numPr>
          <w:ilvl w:val="0"/>
          <w:numId w:val="4"/>
        </w:numPr>
      </w:pPr>
      <w:r w:rsidRPr="000B1E42">
        <w:t>Switch to the correct branch and cherry-pick multiple commits.</w:t>
      </w:r>
    </w:p>
    <w:p w14:paraId="34EE299A" w14:textId="5E84A97E" w:rsidR="000A30BB" w:rsidRPr="000B1E42" w:rsidRDefault="000A30BB">
      <w:pPr>
        <w:numPr>
          <w:ilvl w:val="1"/>
          <w:numId w:val="4"/>
        </w:numPr>
      </w:pPr>
      <w:r>
        <w:t>m</w:t>
      </w:r>
      <w:r w:rsidRPr="000A30BB">
        <w:t>ain</w:t>
      </w:r>
      <w:r>
        <w:t xml:space="preserve"> branch</w:t>
      </w:r>
    </w:p>
    <w:p w14:paraId="7FD55032" w14:textId="77777777" w:rsidR="000B1E42" w:rsidRDefault="000B1E42">
      <w:pPr>
        <w:numPr>
          <w:ilvl w:val="0"/>
          <w:numId w:val="4"/>
        </w:numPr>
      </w:pPr>
      <w:r w:rsidRPr="000B1E42">
        <w:t>Verify that both commits are now in main.</w:t>
      </w:r>
    </w:p>
    <w:p w14:paraId="37B4804D" w14:textId="77777777" w:rsidR="00744F7E" w:rsidRDefault="00744F7E" w:rsidP="00744F7E"/>
    <w:p w14:paraId="0EA24EE1" w14:textId="77777777" w:rsidR="00744F7E" w:rsidRDefault="00744F7E" w:rsidP="00744F7E"/>
    <w:p w14:paraId="20C106F1" w14:textId="77777777" w:rsidR="00744F7E" w:rsidRPr="00744F7E" w:rsidRDefault="00744F7E" w:rsidP="002A7F96">
      <w:pPr>
        <w:pStyle w:val="2"/>
        <w:numPr>
          <w:ilvl w:val="0"/>
          <w:numId w:val="0"/>
        </w:numPr>
        <w:ind w:left="360" w:hanging="360"/>
        <w:rPr>
          <w:b w:val="0"/>
          <w:bCs w:val="0"/>
        </w:rPr>
      </w:pPr>
      <w:r w:rsidRPr="00744F7E">
        <w:t>Problem 4: Stashing and Resolving Conflicts After Merge</w:t>
      </w:r>
    </w:p>
    <w:p w14:paraId="2834126F" w14:textId="77777777" w:rsidR="00744F7E" w:rsidRPr="00744F7E" w:rsidRDefault="00744F7E" w:rsidP="002A7F96">
      <w:pPr>
        <w:pStyle w:val="3"/>
      </w:pPr>
      <w:r w:rsidRPr="00744F7E">
        <w:t>Problem Description</w:t>
      </w:r>
    </w:p>
    <w:p w14:paraId="70B3FFB7" w14:textId="77777777" w:rsidR="00744F7E" w:rsidRPr="00744F7E" w:rsidRDefault="00744F7E" w:rsidP="00744F7E">
      <w:r w:rsidRPr="00744F7E">
        <w:t xml:space="preserve">A developer needs to </w:t>
      </w:r>
      <w:r w:rsidRPr="00744F7E">
        <w:rPr>
          <w:b/>
          <w:bCs/>
        </w:rPr>
        <w:t>stash changes, merge a branch, and resolve conflicts before applying stashed work</w:t>
      </w:r>
      <w:r w:rsidRPr="00744F7E">
        <w:t>.</w:t>
      </w:r>
    </w:p>
    <w:p w14:paraId="4466160D" w14:textId="059A13A7" w:rsidR="00744F7E" w:rsidRPr="00744F7E" w:rsidRDefault="00744F7E" w:rsidP="002A7F96">
      <w:pPr>
        <w:pStyle w:val="3"/>
      </w:pPr>
      <w:r w:rsidRPr="00744F7E">
        <w:t>Task</w:t>
      </w:r>
    </w:p>
    <w:p w14:paraId="3FDDC219" w14:textId="3FB1A8DA" w:rsidR="00744F7E" w:rsidRPr="00744F7E" w:rsidRDefault="00744F7E">
      <w:pPr>
        <w:numPr>
          <w:ilvl w:val="0"/>
          <w:numId w:val="5"/>
        </w:numPr>
      </w:pPr>
      <w:r w:rsidRPr="00744F7E">
        <w:t xml:space="preserve">Create a branch and make conflicting changes: </w:t>
      </w:r>
    </w:p>
    <w:p w14:paraId="4C654AF5" w14:textId="19B6E20C" w:rsidR="00744F7E" w:rsidRPr="00744F7E" w:rsidRDefault="00744F7E">
      <w:pPr>
        <w:numPr>
          <w:ilvl w:val="0"/>
          <w:numId w:val="5"/>
        </w:numPr>
      </w:pPr>
      <w:r w:rsidRPr="00744F7E">
        <w:t>Switch to main and modify the same file.</w:t>
      </w:r>
    </w:p>
    <w:p w14:paraId="1987647A" w14:textId="28496B66" w:rsidR="00744F7E" w:rsidRPr="00744F7E" w:rsidRDefault="00744F7E">
      <w:pPr>
        <w:numPr>
          <w:ilvl w:val="0"/>
          <w:numId w:val="5"/>
        </w:numPr>
      </w:pPr>
      <w:r w:rsidRPr="00744F7E">
        <w:t>Switch back to conflict-branch, modify another file, and stash changes.</w:t>
      </w:r>
    </w:p>
    <w:p w14:paraId="7A266778" w14:textId="77777777" w:rsidR="00744F7E" w:rsidRPr="00744F7E" w:rsidRDefault="00744F7E">
      <w:pPr>
        <w:numPr>
          <w:ilvl w:val="0"/>
          <w:numId w:val="5"/>
        </w:numPr>
      </w:pPr>
      <w:r w:rsidRPr="00744F7E">
        <w:t>Merge conflict-branch into main, resolve the conflict, and complete the merge.</w:t>
      </w:r>
    </w:p>
    <w:p w14:paraId="2E5C6DEA" w14:textId="77777777" w:rsidR="00744F7E" w:rsidRPr="00744F7E" w:rsidRDefault="00744F7E">
      <w:pPr>
        <w:numPr>
          <w:ilvl w:val="0"/>
          <w:numId w:val="5"/>
        </w:numPr>
      </w:pPr>
      <w:r w:rsidRPr="00744F7E">
        <w:t>Apply the stashed changes and verify they were not lost.</w:t>
      </w:r>
    </w:p>
    <w:p w14:paraId="6285A4E4" w14:textId="77777777" w:rsidR="00744F7E" w:rsidRPr="000B1E42" w:rsidRDefault="00744F7E" w:rsidP="00744F7E"/>
    <w:p w14:paraId="43368791" w14:textId="77777777" w:rsidR="000B1E42" w:rsidRPr="005B77FC" w:rsidRDefault="000B1E42" w:rsidP="000B1E42"/>
    <w:p w14:paraId="7DBC9C41" w14:textId="77777777" w:rsidR="005B77FC" w:rsidRPr="00640502" w:rsidRDefault="005B77FC" w:rsidP="00640502"/>
    <w:sectPr w:rsidR="005B77FC" w:rsidRPr="00640502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E4542DB" w14:textId="77777777" w:rsidR="009A7A91" w:rsidRDefault="009A7A91" w:rsidP="008068A2">
      <w:pPr>
        <w:spacing w:after="0" w:line="240" w:lineRule="auto"/>
      </w:pPr>
      <w:r>
        <w:separator/>
      </w:r>
    </w:p>
  </w:endnote>
  <w:endnote w:type="continuationSeparator" w:id="0">
    <w:p w14:paraId="2694A734" w14:textId="77777777" w:rsidR="009A7A91" w:rsidRDefault="009A7A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PT Sans">
    <w:charset w:val="CC"/>
    <w:family w:val="swiss"/>
    <w:pitch w:val="variable"/>
    <w:sig w:usb0="A00002EF" w:usb1="5000204B" w:usb2="00000000" w:usb3="00000000" w:csb0="00000097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58AFA8" w14:textId="77777777" w:rsidR="009A7A91" w:rsidRDefault="009A7A91" w:rsidP="008068A2">
      <w:pPr>
        <w:spacing w:after="0" w:line="240" w:lineRule="auto"/>
      </w:pPr>
      <w:r>
        <w:separator/>
      </w:r>
    </w:p>
  </w:footnote>
  <w:footnote w:type="continuationSeparator" w:id="0">
    <w:p w14:paraId="74407474" w14:textId="77777777" w:rsidR="009A7A91" w:rsidRDefault="009A7A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D4984"/>
    <w:multiLevelType w:val="multilevel"/>
    <w:tmpl w:val="B5946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39EA7552"/>
    <w:multiLevelType w:val="multilevel"/>
    <w:tmpl w:val="699AB4D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5DFE1CA2"/>
    <w:multiLevelType w:val="multilevel"/>
    <w:tmpl w:val="B5946B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7ED7438A"/>
    <w:multiLevelType w:val="multilevel"/>
    <w:tmpl w:val="A1E20D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771199276">
    <w:abstractNumId w:val="1"/>
  </w:num>
  <w:num w:numId="2" w16cid:durableId="1575431577">
    <w:abstractNumId w:val="0"/>
  </w:num>
  <w:num w:numId="3" w16cid:durableId="38281612">
    <w:abstractNumId w:val="2"/>
  </w:num>
  <w:num w:numId="4" w16cid:durableId="83650023">
    <w:abstractNumId w:val="3"/>
  </w:num>
  <w:num w:numId="5" w16cid:durableId="694355016">
    <w:abstractNumId w:val="4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c0MTC3MDcxsjCyMDBW0lEKTi0uzszPAykwrAUAOnCPwywAAAA="/>
  </w:docVars>
  <w:rsids>
    <w:rsidRoot w:val="008068A2"/>
    <w:rsid w:val="000006BB"/>
    <w:rsid w:val="00002C1C"/>
    <w:rsid w:val="00007044"/>
    <w:rsid w:val="00011DF6"/>
    <w:rsid w:val="0001451E"/>
    <w:rsid w:val="00020E5A"/>
    <w:rsid w:val="00023DC6"/>
    <w:rsid w:val="00025F04"/>
    <w:rsid w:val="00064D15"/>
    <w:rsid w:val="0008559D"/>
    <w:rsid w:val="00086727"/>
    <w:rsid w:val="0009209B"/>
    <w:rsid w:val="000A107C"/>
    <w:rsid w:val="000A30BB"/>
    <w:rsid w:val="000A6794"/>
    <w:rsid w:val="000A6D3C"/>
    <w:rsid w:val="000B1E42"/>
    <w:rsid w:val="000B39E6"/>
    <w:rsid w:val="000B56F0"/>
    <w:rsid w:val="000C5361"/>
    <w:rsid w:val="00103906"/>
    <w:rsid w:val="001221FD"/>
    <w:rsid w:val="001275B9"/>
    <w:rsid w:val="0013366C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3D21"/>
    <w:rsid w:val="00264287"/>
    <w:rsid w:val="0026589D"/>
    <w:rsid w:val="002664E1"/>
    <w:rsid w:val="002674C4"/>
    <w:rsid w:val="002819B5"/>
    <w:rsid w:val="002853F4"/>
    <w:rsid w:val="00285941"/>
    <w:rsid w:val="002A2D2D"/>
    <w:rsid w:val="002A7F96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1697"/>
    <w:rsid w:val="003A33F9"/>
    <w:rsid w:val="003A5602"/>
    <w:rsid w:val="003B0278"/>
    <w:rsid w:val="003B1846"/>
    <w:rsid w:val="003B1CF1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845B4"/>
    <w:rsid w:val="00491748"/>
    <w:rsid w:val="004A0286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77FC"/>
    <w:rsid w:val="005C131C"/>
    <w:rsid w:val="005C46EF"/>
    <w:rsid w:val="005C6A24"/>
    <w:rsid w:val="005D7023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4AF"/>
    <w:rsid w:val="006640AE"/>
    <w:rsid w:val="00670041"/>
    <w:rsid w:val="00671FE2"/>
    <w:rsid w:val="00686C0C"/>
    <w:rsid w:val="00690365"/>
    <w:rsid w:val="00695634"/>
    <w:rsid w:val="006A2531"/>
    <w:rsid w:val="006D239A"/>
    <w:rsid w:val="006E1302"/>
    <w:rsid w:val="006E2245"/>
    <w:rsid w:val="006E2FC4"/>
    <w:rsid w:val="006E55B4"/>
    <w:rsid w:val="006E7E50"/>
    <w:rsid w:val="00704432"/>
    <w:rsid w:val="007051DF"/>
    <w:rsid w:val="007076BE"/>
    <w:rsid w:val="00724DA4"/>
    <w:rsid w:val="00744F7E"/>
    <w:rsid w:val="00763912"/>
    <w:rsid w:val="00774E44"/>
    <w:rsid w:val="00785258"/>
    <w:rsid w:val="00791F02"/>
    <w:rsid w:val="0079324A"/>
    <w:rsid w:val="00794EEE"/>
    <w:rsid w:val="0079666F"/>
    <w:rsid w:val="007A635E"/>
    <w:rsid w:val="007B3686"/>
    <w:rsid w:val="007C2C37"/>
    <w:rsid w:val="007C3E81"/>
    <w:rsid w:val="007C42AC"/>
    <w:rsid w:val="007C55D6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17ED"/>
    <w:rsid w:val="00836CA4"/>
    <w:rsid w:val="0085184F"/>
    <w:rsid w:val="0085495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21F6"/>
    <w:rsid w:val="008E6CF3"/>
    <w:rsid w:val="008F202C"/>
    <w:rsid w:val="008F5B43"/>
    <w:rsid w:val="008F5FDB"/>
    <w:rsid w:val="00902E68"/>
    <w:rsid w:val="00912BC6"/>
    <w:rsid w:val="009166DD"/>
    <w:rsid w:val="0092145D"/>
    <w:rsid w:val="009254B7"/>
    <w:rsid w:val="00930CEE"/>
    <w:rsid w:val="00935957"/>
    <w:rsid w:val="00941FFF"/>
    <w:rsid w:val="00955691"/>
    <w:rsid w:val="00961157"/>
    <w:rsid w:val="00965C5B"/>
    <w:rsid w:val="0096684B"/>
    <w:rsid w:val="00972C7F"/>
    <w:rsid w:val="00976E46"/>
    <w:rsid w:val="00987A12"/>
    <w:rsid w:val="009A7A91"/>
    <w:rsid w:val="009B4FB4"/>
    <w:rsid w:val="009C0C39"/>
    <w:rsid w:val="009D1805"/>
    <w:rsid w:val="009D69E4"/>
    <w:rsid w:val="009E1A09"/>
    <w:rsid w:val="00A02545"/>
    <w:rsid w:val="00A025E6"/>
    <w:rsid w:val="00A05555"/>
    <w:rsid w:val="00A06D89"/>
    <w:rsid w:val="00A14C51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E3DF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C60C3"/>
    <w:rsid w:val="00CD5181"/>
    <w:rsid w:val="00CD7485"/>
    <w:rsid w:val="00CE2360"/>
    <w:rsid w:val="00CE236C"/>
    <w:rsid w:val="00CF0047"/>
    <w:rsid w:val="00D012BE"/>
    <w:rsid w:val="00D03009"/>
    <w:rsid w:val="00D10B90"/>
    <w:rsid w:val="00D22895"/>
    <w:rsid w:val="00D3404A"/>
    <w:rsid w:val="00D4354E"/>
    <w:rsid w:val="00D43F69"/>
    <w:rsid w:val="00D50F79"/>
    <w:rsid w:val="00D73957"/>
    <w:rsid w:val="00D836D8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2E7"/>
    <w:rsid w:val="00DF57D8"/>
    <w:rsid w:val="00DF6F6D"/>
    <w:rsid w:val="00E032C5"/>
    <w:rsid w:val="00E051C3"/>
    <w:rsid w:val="00E06B7A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547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243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47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14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530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90337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61052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7593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7367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182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89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50218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114274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81599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10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59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334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2248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8553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309559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9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24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817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65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1720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6070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532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482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49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8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5926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99234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6775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87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8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44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25102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84063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6123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5446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25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859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420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3187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46153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02728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860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822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47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2270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50459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89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79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55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74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63854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3333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03392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22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39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778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58867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49153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249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08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910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880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8942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447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5385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43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3514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634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1030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98226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6916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206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90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760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06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1674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637239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66533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717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89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478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3252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392319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0092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7511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1639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76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1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0935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42623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63263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9058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51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28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9082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774382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847744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057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71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59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195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6927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96010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8398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86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2846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34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81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9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66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896688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40483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422190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80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4283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5940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41389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355111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55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1418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93424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01075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2947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7418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82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83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613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1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9847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19112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14822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6858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08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46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6364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2420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85225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278</Words>
  <Characters>1590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1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7</cp:revision>
  <cp:lastPrinted>2015-10-26T22:35:00Z</cp:lastPrinted>
  <dcterms:created xsi:type="dcterms:W3CDTF">2019-11-12T12:29:00Z</dcterms:created>
  <dcterms:modified xsi:type="dcterms:W3CDTF">2025-03-22T18:13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